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7af1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57bd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9a0946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